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bookmarkStart w:id="0" w:name="_GoBack"/>
      <w:bookmarkEnd w:id="0"/>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A475EB" w:rsidRDefault="00A475EB" w:rsidP="00393D54">
      <w:pPr>
        <w:pStyle w:val="BodyText"/>
      </w:pPr>
      <w:r>
        <w:t>While trying to asses</w:t>
      </w:r>
      <w:r w:rsidR="007F5A90">
        <w:t>s</w:t>
      </w:r>
      <w:r>
        <w:t xml:space="preserve"> the use of English and Swedish titles for theses at the 1</w:t>
      </w:r>
      <w:r w:rsidRPr="00A475EB">
        <w:rPr>
          <w:vertAlign w:val="superscript"/>
        </w:rPr>
        <w:t>st</w:t>
      </w:r>
      <w:r>
        <w:t xml:space="preserve"> and 2</w:t>
      </w:r>
      <w:r w:rsidRPr="00A475EB">
        <w:rPr>
          <w:vertAlign w:val="superscript"/>
        </w:rPr>
        <w:t>nd</w:t>
      </w:r>
      <w:r>
        <w:t xml:space="preserve"> cycle and to understand the maximum length of these titles (as input to the design of the new cover), it became apparent that there are problems with the data being inconsistent, inaccurate, or missing. </w:t>
      </w:r>
      <w:r w:rsidR="00393D54">
        <w:t>This document examines the possibility of improved quality control fo</w:t>
      </w:r>
      <w:r>
        <w:t>r data regarding theses at KTH.</w:t>
      </w:r>
    </w:p>
    <w:p w:rsidR="00984D29" w:rsidRDefault="00393D54" w:rsidP="00393D54">
      <w:pPr>
        <w:pStyle w:val="BodyText"/>
      </w:pPr>
      <w:r>
        <w:t>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A475EB" w:rsidRDefault="00393D54" w:rsidP="00A475EB">
      <w:pPr>
        <w:pStyle w:val="BodyText"/>
        <w:ind w:firstLine="0"/>
      </w:pPr>
      <w:r>
        <w:t xml:space="preserve">However, a recent examination of data in these two sources reveals that there are some problems with the data quality. </w:t>
      </w:r>
      <w:r w:rsidR="00A475EB">
        <w:t>Not only are there inconsistencies between the titles in LADOK and DiVA, but this data may differ from the titles in the actual thesis</w:t>
      </w:r>
      <w:r w:rsidR="001F020A">
        <w:t xml:space="preserve"> (with error rates in the range of 2 to ~4%)</w:t>
      </w:r>
      <w:r w:rsidR="00A475EB">
        <w:t>. Additionally, some</w:t>
      </w:r>
      <w:r w:rsidR="001F020A">
        <w:t xml:space="preserve"> (~1%)</w:t>
      </w:r>
      <w:r w:rsidR="00A475EB">
        <w:t xml:space="preserve"> degree projects have grades reported in LADOK, bu</w:t>
      </w:r>
      <w:r w:rsidR="001F020A">
        <w:t xml:space="preserve">t there is no </w:t>
      </w:r>
      <w:proofErr w:type="gramStart"/>
      <w:r w:rsidR="001F020A">
        <w:t>meta</w:t>
      </w:r>
      <w:proofErr w:type="gramEnd"/>
      <w:r w:rsidR="001F020A">
        <w:t xml:space="preserve"> data for the corresponding thesis</w:t>
      </w:r>
      <w:r w:rsidR="00A475EB">
        <w:t xml:space="preserve"> in DiVA.</w:t>
      </w:r>
    </w:p>
    <w:p w:rsidR="00393D54" w:rsidRDefault="00A475EB" w:rsidP="00F73BAB">
      <w:pPr>
        <w:pStyle w:val="BodyText"/>
      </w:pPr>
      <w:r>
        <w:t>Additionally, t</w:t>
      </w:r>
      <w:r w:rsidR="00393D54">
        <w:t xml:space="preserve">here are some clear examples of people not following administrative policies </w:t>
      </w:r>
      <w:r>
        <w:t>(ranging from more students than</w:t>
      </w:r>
      <w:r w:rsidR="00393D54">
        <w:t xml:space="preserve"> permitted for a given type of thesis to incorrect covers, inc</w:t>
      </w:r>
      <w:r>
        <w:t xml:space="preserve">orrect placement of the covers </w:t>
      </w:r>
      <w:r w:rsidR="00393D54">
        <w:t>and lack of cover</w:t>
      </w:r>
      <w:r>
        <w:t>,</w:t>
      </w:r>
      <w:r w:rsidR="00393D54">
        <w:t xml:space="preserve"> and</w:t>
      </w:r>
      <w:r>
        <w:t xml:space="preserve"> lack of</w:t>
      </w:r>
      <w:r w:rsidR="00393D54">
        <w:t xml:space="preserve"> English or Swedish abstracts </w:t>
      </w:r>
      <w:r>
        <w:t xml:space="preserve">(Note that </w:t>
      </w:r>
      <w:r w:rsidR="00393D54">
        <w:t>since 2010, there should be an abstract or summary in each language</w:t>
      </w:r>
      <w:r w:rsidR="00F73BAB">
        <w:t>).</w:t>
      </w:r>
    </w:p>
    <w:p w:rsidR="00A868A5" w:rsidRDefault="00A868A5" w:rsidP="00F73BAB">
      <w:pPr>
        <w:pStyle w:val="BodyText"/>
      </w:pPr>
      <w:proofErr w:type="gramStart"/>
      <w:r>
        <w:t xml:space="preserve">Section </w:t>
      </w:r>
      <w:r>
        <w:fldChar w:fldCharType="begin"/>
      </w:r>
      <w:r>
        <w:instrText xml:space="preserve"> REF _Ref82239201 \n \h </w:instrText>
      </w:r>
      <w:r>
        <w:fldChar w:fldCharType="separate"/>
      </w:r>
      <w:r w:rsidR="00322C51">
        <w:t>1</w:t>
      </w:r>
      <w:r>
        <w:fldChar w:fldCharType="end"/>
      </w:r>
      <w:r>
        <w:t xml:space="preserve"> looks at the data that currently exists.</w:t>
      </w:r>
      <w:proofErr w:type="gramEnd"/>
      <w:r>
        <w:t xml:space="preserve"> Section </w:t>
      </w:r>
      <w:r>
        <w:fldChar w:fldCharType="begin"/>
      </w:r>
      <w:r>
        <w:instrText xml:space="preserve"> REF _Ref82239207 \n \h </w:instrText>
      </w:r>
      <w:r>
        <w:fldChar w:fldCharType="separate"/>
      </w:r>
      <w:r w:rsidR="00322C51">
        <w:t>2</w:t>
      </w:r>
      <w:r>
        <w:fldChar w:fldCharType="end"/>
      </w:r>
      <w:r>
        <w:t xml:space="preserve"> raises the question of whether one could check the quality of the LADOK data using the data from DiVA and implicitly check the DiVA data for completeness based upon the LADOK data. However, it concludes that there is not a simple way to </w:t>
      </w:r>
      <w:proofErr w:type="gramStart"/>
      <w:r>
        <w:t>connected</w:t>
      </w:r>
      <w:proofErr w:type="gramEnd"/>
      <w:r>
        <w:t xml:space="preserve"> the LADOK and DiVA records</w:t>
      </w:r>
      <w:r w:rsidR="0038541E">
        <w:t>,</w:t>
      </w:r>
      <w:r>
        <w:t xml:space="preserve"> as </w:t>
      </w:r>
      <w:r w:rsidR="0038541E">
        <w:t xml:space="preserve">currently </w:t>
      </w:r>
      <w:r>
        <w:t xml:space="preserve">the KTH ID of authors is rarely present in the DiVA records. </w:t>
      </w:r>
      <w:proofErr w:type="gramStart"/>
      <w:r>
        <w:t xml:space="preserve">Section </w:t>
      </w:r>
      <w:r>
        <w:fldChar w:fldCharType="begin"/>
      </w:r>
      <w:r>
        <w:instrText xml:space="preserve"> REF _Ref82239210 \n \h </w:instrText>
      </w:r>
      <w:r>
        <w:fldChar w:fldCharType="separate"/>
      </w:r>
      <w:r w:rsidR="00322C51">
        <w:t>3</w:t>
      </w:r>
      <w:r>
        <w:fldChar w:fldCharType="end"/>
      </w:r>
      <w:r>
        <w:t xml:space="preserve"> </w:t>
      </w:r>
      <w:r w:rsidR="00C7002A">
        <w:t>tell</w:t>
      </w:r>
      <w:proofErr w:type="gramEnd"/>
      <w:r w:rsidR="00C7002A">
        <w:t xml:space="preserve"> </w:t>
      </w:r>
      <w:r>
        <w:t xml:space="preserve">how you can </w:t>
      </w:r>
      <w:r w:rsidR="00C7002A">
        <w:t>get the data and reproduce</w:t>
      </w:r>
      <w:r>
        <w:t xml:space="preserve"> these results or </w:t>
      </w:r>
      <w:r w:rsidR="00C7002A">
        <w:t>do your own computations on the data</w:t>
      </w:r>
      <w:r>
        <w:t>.</w:t>
      </w:r>
    </w:p>
    <w:p w:rsidR="00A868A5" w:rsidRPr="005F0FE2" w:rsidRDefault="00F35D0F" w:rsidP="00F73BAB">
      <w:pPr>
        <w:pStyle w:val="BodyText"/>
        <w:rPr>
          <w:b/>
        </w:rPr>
      </w:pPr>
      <w:r>
        <w:t xml:space="preserve">While </w:t>
      </w:r>
      <w:r w:rsidR="00A868A5">
        <w:t xml:space="preserve">the data is useful for a number of purposes, such as </w:t>
      </w:r>
      <w:r w:rsidR="00A91751">
        <w:t>estimating</w:t>
      </w:r>
      <w:r w:rsidR="00A868A5">
        <w:t xml:space="preserve"> the m</w:t>
      </w:r>
      <w:r>
        <w:t>aximum lengths of titles and su</w:t>
      </w:r>
      <w:r w:rsidR="00A868A5">
        <w:t>btitles for the design of the cover</w:t>
      </w:r>
      <w:r>
        <w:t xml:space="preserve"> and detecting some systematic problems in processes (such as administrators pasting the same value into both fields in LADOK despite their actually being two different titles). </w:t>
      </w:r>
      <w:r w:rsidR="00EC23ED" w:rsidRPr="005F0FE2">
        <w:rPr>
          <w:b/>
        </w:rPr>
        <w:t>M</w:t>
      </w:r>
      <w:r w:rsidRPr="005F0FE2">
        <w:rPr>
          <w:b/>
        </w:rPr>
        <w:t>y overall conclusion is that</w:t>
      </w:r>
      <w:r w:rsidR="00EC23ED" w:rsidRPr="005F0FE2">
        <w:rPr>
          <w:b/>
        </w:rPr>
        <w:t xml:space="preserve"> </w:t>
      </w:r>
      <w:r w:rsidR="00A91751" w:rsidRPr="005F0FE2">
        <w:rPr>
          <w:b/>
        </w:rPr>
        <w:t xml:space="preserve">as </w:t>
      </w:r>
      <w:r w:rsidR="00EC23ED" w:rsidRPr="005F0FE2">
        <w:rPr>
          <w:b/>
        </w:rPr>
        <w:t>manual data entry</w:t>
      </w:r>
      <w:r w:rsidRPr="005F0FE2">
        <w:rPr>
          <w:b/>
        </w:rPr>
        <w:t xml:space="preserve"> is prone to error</w:t>
      </w:r>
      <w:r w:rsidR="006C29D7" w:rsidRPr="005F0FE2">
        <w:rPr>
          <w:rStyle w:val="FootnoteReference"/>
          <w:b/>
        </w:rPr>
        <w:footnoteReference w:id="1"/>
      </w:r>
      <w:r w:rsidRPr="005F0FE2">
        <w:rPr>
          <w:b/>
        </w:rPr>
        <w:t xml:space="preserve">; hence, </w:t>
      </w:r>
      <w:r w:rsidR="005F0FE2">
        <w:rPr>
          <w:b/>
        </w:rPr>
        <w:t>(1) </w:t>
      </w:r>
      <w:r w:rsidRPr="005F0FE2">
        <w:rPr>
          <w:b/>
        </w:rPr>
        <w:t>there is a need to automatically enter the data into both DiVA and LADOK</w:t>
      </w:r>
      <w:r w:rsidR="006C29D7" w:rsidRPr="005F0FE2">
        <w:rPr>
          <w:b/>
        </w:rPr>
        <w:t xml:space="preserve"> and (2) there is a need for more systematic quality control of the data</w:t>
      </w:r>
      <w:r w:rsidRPr="005F0FE2">
        <w:rPr>
          <w:b/>
        </w:rPr>
        <w:t>.</w:t>
      </w:r>
      <w:r w:rsidR="00EC23ED" w:rsidRPr="005F0FE2">
        <w:rPr>
          <w:b/>
        </w:rPr>
        <w:t xml:space="preserve"> Otherwise, it would seem that we have to expect an error rate of several percent.</w:t>
      </w:r>
    </w:p>
    <w:p w:rsidR="00207033" w:rsidRPr="006F6BAF" w:rsidRDefault="00207033" w:rsidP="00207033">
      <w:pPr>
        <w:pStyle w:val="BodyText"/>
        <w:rPr>
          <w:sz w:val="20"/>
        </w:rPr>
      </w:pP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1" w:name="_Toc78121600"/>
      <w:bookmarkStart w:id="2" w:name="_Ref82239201"/>
      <w:r>
        <w:lastRenderedPageBreak/>
        <w:t>Status</w:t>
      </w:r>
      <w:bookmarkEnd w:id="1"/>
      <w:bookmarkEnd w:id="2"/>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w:t>
      </w:r>
      <w:r w:rsidR="00C7002A">
        <w:t xml:space="preserve"> (“</w:t>
      </w:r>
      <w:proofErr w:type="spellStart"/>
      <w:r w:rsidR="00C7002A" w:rsidRPr="00C7002A">
        <w:t>Språkkommittén</w:t>
      </w:r>
      <w:proofErr w:type="spellEnd"/>
      <w:r w:rsidR="00C7002A">
        <w:t>”)</w:t>
      </w:r>
      <w:r w:rsidR="00326F9E" w:rsidRPr="00326F9E">
        <w:t>,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rsidR="00322C51">
        <w:t xml:space="preserve">Table </w:t>
      </w:r>
      <w:r w:rsidR="00322C51">
        <w:rPr>
          <w:noProof/>
        </w:rPr>
        <w:t>1</w:t>
      </w:r>
      <w:r>
        <w:fldChar w:fldCharType="end"/>
      </w:r>
      <w:r>
        <w:t xml:space="preserve"> shows the number of grades for theses by school per year and also by cycle. This data is extracted from LADOK and only considers the degree project courses that were not canceled as of July 2021 (</w:t>
      </w:r>
      <w:r w:rsidR="00BB73B6">
        <w:t xml:space="preserve">therefore, </w:t>
      </w:r>
      <w:r>
        <w:t xml:space="preserve">all early and canceled degree project courses were </w:t>
      </w:r>
      <w:r w:rsidR="00BB73B6">
        <w:t>excluded</w:t>
      </w:r>
      <w:r>
        <w:t xml:space="preserve">). </w:t>
      </w:r>
      <w:r>
        <w:fldChar w:fldCharType="begin"/>
      </w:r>
      <w:r>
        <w:instrText xml:space="preserve"> REF _Ref78121412 \h </w:instrText>
      </w:r>
      <w:r>
        <w:fldChar w:fldCharType="separate"/>
      </w:r>
      <w:r w:rsidR="00322C51">
        <w:t xml:space="preserve">Figure </w:t>
      </w:r>
      <w:r w:rsidR="00322C51">
        <w:rPr>
          <w:noProof/>
        </w:rPr>
        <w:t>1</w:t>
      </w:r>
      <w:r>
        <w:fldChar w:fldCharType="end"/>
      </w:r>
      <w:r>
        <w:t xml:space="preserve"> shows this data graphically.</w:t>
      </w:r>
      <w:r w:rsidR="00911C0A">
        <w:t xml:space="preserve"> This data represents the number of degree project</w:t>
      </w:r>
      <w:r w:rsidR="00C645A8">
        <w:t>s</w:t>
      </w:r>
      <w:r w:rsidR="00911C0A">
        <w:t xml:space="preserve"> for which a degree was entered in LADOK. For each entry</w:t>
      </w:r>
      <w:r w:rsidR="00C645A8">
        <w:t>,</w:t>
      </w:r>
      <w:r w:rsidR="00911C0A">
        <w:t xml:space="preserve"> there is a title and </w:t>
      </w:r>
      <w:r w:rsidR="00C645A8">
        <w:t xml:space="preserve">an </w:t>
      </w:r>
      <w:r w:rsidR="00911C0A">
        <w:t>alternative title.</w:t>
      </w:r>
    </w:p>
    <w:p w:rsidR="005D791D" w:rsidRDefault="001B3BED" w:rsidP="005D791D">
      <w:pPr>
        <w:pStyle w:val="BodyText"/>
      </w:pPr>
      <w:r>
        <w:fldChar w:fldCharType="begin"/>
      </w:r>
      <w:r>
        <w:instrText xml:space="preserve"> REF _Ref78121269 \h </w:instrText>
      </w:r>
      <w:r>
        <w:fldChar w:fldCharType="separate"/>
      </w:r>
      <w:r w:rsidR="00322C51">
        <w:t xml:space="preserve">Table </w:t>
      </w:r>
      <w:r w:rsidR="00322C51">
        <w:rPr>
          <w:noProof/>
        </w:rPr>
        <w:t>2</w:t>
      </w:r>
      <w:r>
        <w:fldChar w:fldCharType="end"/>
      </w:r>
      <w:r>
        <w:t xml:space="preserve"> shows the percentage of grades for which the title an</w:t>
      </w:r>
      <w:r w:rsidR="00911C0A">
        <w:t>d the alternative title match</w:t>
      </w:r>
      <w:r>
        <w:t xml:space="preserve"> (i.e., they are the same character string – which should be </w:t>
      </w:r>
      <w:r w:rsidRPr="00911C0A">
        <w:rPr>
          <w:b/>
        </w:rPr>
        <w:t>unlikely</w:t>
      </w:r>
      <w:r>
        <w:t xml:space="preserve">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rsidR="00322C51">
        <w:t xml:space="preserve">Figure </w:t>
      </w:r>
      <w:r w:rsidR="00322C51">
        <w:rPr>
          <w:noProof/>
        </w:rPr>
        <w:t>2</w:t>
      </w:r>
      <w:r>
        <w:fldChar w:fldCharType="end"/>
      </w:r>
      <w:r>
        <w:t xml:space="preserve"> shows this data graphically</w:t>
      </w:r>
      <w:r w:rsidR="00DC338B">
        <w:t>.</w:t>
      </w:r>
      <w:r w:rsidR="00911C0A">
        <w:t xml:space="preserve"> With relatively rare exceptions (such as the title being the name of a place or the name of a project)</w:t>
      </w:r>
      <w:r w:rsidR="00C645A8">
        <w:t>,</w:t>
      </w:r>
      <w:r w:rsidR="00911C0A">
        <w:t xml:space="preserve"> the number of matching tiles and alternative titles should be rather low</w:t>
      </w:r>
      <w:r w:rsidR="00C645A8">
        <w:t>,</w:t>
      </w:r>
      <w:r w:rsidR="00911C0A">
        <w:t xml:space="preserve"> as seen in the data for 1</w:t>
      </w:r>
      <w:r w:rsidR="00911C0A" w:rsidRPr="00911C0A">
        <w:rPr>
          <w:vertAlign w:val="superscript"/>
        </w:rPr>
        <w:t>st</w:t>
      </w:r>
      <w:r w:rsidR="00911C0A">
        <w:t xml:space="preserve"> cycle theses in CBH and ABE.  However, even in these two cases</w:t>
      </w:r>
      <w:r w:rsidR="00C645A8">
        <w:t>,</w:t>
      </w:r>
      <w:r w:rsidR="00911C0A">
        <w:t xml:space="preserve"> we see unexpected changes in the fraction of matching titles.</w:t>
      </w:r>
      <w:r w:rsidR="005D791D">
        <w:t xml:space="preserve"> This raised the question of whether this data is accurate. </w:t>
      </w:r>
      <w:r w:rsidR="005D791D">
        <w:fldChar w:fldCharType="begin"/>
      </w:r>
      <w:r w:rsidR="005D791D">
        <w:instrText xml:space="preserve"> REF _Ref78122096 \h </w:instrText>
      </w:r>
      <w:r w:rsidR="005D791D">
        <w:fldChar w:fldCharType="separate"/>
      </w:r>
      <w:r w:rsidR="00322C51">
        <w:t xml:space="preserve">Table </w:t>
      </w:r>
      <w:r w:rsidR="00322C51">
        <w:rPr>
          <w:noProof/>
        </w:rPr>
        <w:t>3</w:t>
      </w:r>
      <w:r w:rsidR="005D791D">
        <w:fldChar w:fldCharType="end"/>
      </w:r>
      <w:r w:rsidR="005D791D">
        <w:t xml:space="preserve"> examines this question for the LADOK data from EECS for the years 2019 and 2020.</w:t>
      </w:r>
    </w:p>
    <w:p w:rsidR="00DC338B" w:rsidRDefault="00DC338B" w:rsidP="00DC338B">
      <w:pPr>
        <w:pStyle w:val="BodyText"/>
      </w:pPr>
      <w:r>
        <w:t>There is</w:t>
      </w:r>
      <w:r w:rsidR="00BB73B6">
        <w:t xml:space="preserve"> also inconsistent use of “-</w:t>
      </w:r>
      <w:proofErr w:type="gramStart"/>
      <w:r w:rsidR="00BB73B6">
        <w:t>“ and</w:t>
      </w:r>
      <w:proofErr w:type="gramEnd"/>
      <w:r w:rsidR="00BB73B6">
        <w:t xml:space="preserve"> “:</w:t>
      </w:r>
      <w:r>
        <w:t xml:space="preserve">” To separate the title from </w:t>
      </w:r>
      <w:r w:rsidR="00C645A8">
        <w:t xml:space="preserve">a </w:t>
      </w:r>
      <w:r>
        <w:t>subtitle in the LADOK titles.</w:t>
      </w:r>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3" w:name="_Ref78121252"/>
      <w:r>
        <w:t xml:space="preserve">Table </w:t>
      </w:r>
      <w:fldSimple w:instr=" SEQ Table \* ARABIC ">
        <w:r w:rsidR="00322C51">
          <w:rPr>
            <w:noProof/>
          </w:rPr>
          <w:t>1</w:t>
        </w:r>
      </w:fldSimple>
      <w:bookmarkEnd w:id="3"/>
      <w:r w:rsidRPr="00BB73B6">
        <w:t xml:space="preserve">: </w:t>
      </w:r>
      <w:r w:rsidR="00BB73B6" w:rsidRPr="00BB73B6">
        <w:t>Number of grades for a project with a title – based upon d</w:t>
      </w:r>
      <w:r w:rsidRPr="00BB73B6">
        <w:t>ata from LADOK</w:t>
      </w:r>
      <w:r w:rsidR="00BB73B6">
        <w:t xml:space="preserve"> as of 2021-08-09</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1EF4B937" wp14:editId="2D723C09">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27602EF" wp14:editId="545B403F">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C1419E" w:rsidRDefault="00C1419E" w:rsidP="00C1419E">
      <w:pPr>
        <w:pStyle w:val="Caption"/>
      </w:pPr>
      <w:bookmarkStart w:id="4" w:name="_Ref78121412"/>
      <w:bookmarkStart w:id="5" w:name="_Toc78121595"/>
      <w:r>
        <w:t xml:space="preserve">Figure </w:t>
      </w:r>
      <w:fldSimple w:instr=" SEQ Figure \* ARABIC ">
        <w:r w:rsidR="00322C51">
          <w:rPr>
            <w:noProof/>
          </w:rPr>
          <w:t>1</w:t>
        </w:r>
      </w:fldSimple>
      <w:bookmarkEnd w:id="4"/>
      <w:r>
        <w:t xml:space="preserve">: Number of </w:t>
      </w:r>
      <w:r w:rsidR="00BB73B6">
        <w:t xml:space="preserve">grades for </w:t>
      </w:r>
      <w:r>
        <w:t>theses per year (first and second cy</w:t>
      </w:r>
      <w:r w:rsidR="004641B7">
        <w:t>cl</w:t>
      </w:r>
      <w:r>
        <w:t>e</w:t>
      </w:r>
      <w:r w:rsidR="00BB73B6">
        <w:t>s</w:t>
      </w:r>
      <w:r>
        <w:t>)</w:t>
      </w:r>
      <w:bookmarkEnd w:id="5"/>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6" w:name="_Ref78121269"/>
      <w:r>
        <w:t xml:space="preserve">Table </w:t>
      </w:r>
      <w:fldSimple w:instr=" SEQ Table \* ARABIC ">
        <w:r w:rsidR="00322C51">
          <w:rPr>
            <w:noProof/>
          </w:rPr>
          <w:t>2</w:t>
        </w:r>
      </w:fldSimple>
      <w:bookmarkEnd w:id="6"/>
      <w:r w:rsidR="00BB73B6">
        <w:t>: Fraction of matching t</w:t>
      </w:r>
      <w:r>
        <w:t>itle and alternative title in LADOK entries</w:t>
      </w:r>
      <w:r w:rsidR="00BB73B6" w:rsidRPr="00BB73B6">
        <w:t>– based upon data from LADOK</w:t>
      </w:r>
      <w:r w:rsidR="00BB73B6">
        <w:t xml:space="preserve"> as of 2021-08-09</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 xml:space="preserve">Fraction of </w:t>
            </w:r>
            <w:r w:rsidR="009D6E3C">
              <w:rPr>
                <w:rFonts w:ascii="Calibri" w:eastAsia="Times New Roman" w:hAnsi="Calibri" w:cs="Calibri"/>
                <w:color w:val="000000"/>
              </w:rPr>
              <w:t xml:space="preserve">degree </w:t>
            </w:r>
            <w:r w:rsidRPr="006B1B09">
              <w:rPr>
                <w:rFonts w:ascii="Calibri" w:eastAsia="Times New Roman" w:hAnsi="Calibri" w:cs="Calibri"/>
                <w:color w:val="000000"/>
              </w:rPr>
              <w:t>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4BBC9E48" wp14:editId="1E11117E">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0FD8C061" wp14:editId="09590629">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C1419E" w:rsidRDefault="00C1419E" w:rsidP="00C1419E">
      <w:pPr>
        <w:pStyle w:val="Caption"/>
      </w:pPr>
      <w:bookmarkStart w:id="7" w:name="_Ref78121416"/>
      <w:bookmarkStart w:id="8" w:name="_Toc78121596"/>
      <w:r>
        <w:t xml:space="preserve">Figure </w:t>
      </w:r>
      <w:fldSimple w:instr=" SEQ Figure \* ARABIC ">
        <w:r w:rsidR="00322C51">
          <w:rPr>
            <w:noProof/>
          </w:rPr>
          <w:t>2</w:t>
        </w:r>
      </w:fldSimple>
      <w:bookmarkEnd w:id="7"/>
      <w:r w:rsidR="00BB73B6">
        <w:t>: Fraction of m</w:t>
      </w:r>
      <w:r>
        <w:t>atching title and alternative title</w:t>
      </w:r>
      <w:bookmarkEnd w:id="8"/>
      <w:r w:rsidR="00BB73B6">
        <w:t>s</w:t>
      </w:r>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 xml:space="preserve">text thesis from DiVA when it was available (I could not look at the 2021 </w:t>
      </w:r>
      <w:r w:rsidR="005D791D">
        <w:t>data</w:t>
      </w:r>
      <w:r w:rsidRPr="00326F9E">
        <w:t xml:space="preserve"> since many of the 2021 these</w:t>
      </w:r>
      <w:r>
        <w:t>s</w:t>
      </w:r>
      <w:r w:rsidRPr="00326F9E">
        <w:t xml:space="preserve"> </w:t>
      </w:r>
      <w:r w:rsidR="005D791D">
        <w:t>were</w:t>
      </w:r>
      <w:r w:rsidRPr="00326F9E">
        <w:t xml:space="preserve"> not </w:t>
      </w:r>
      <w:r w:rsidR="005D791D" w:rsidRPr="00326F9E">
        <w:t xml:space="preserve">yet </w:t>
      </w:r>
      <w:r w:rsidRPr="00326F9E">
        <w:t>in DiVA). There are quite a lot of errors and omissions ---</w:t>
      </w:r>
      <w:r w:rsidR="007A14DE">
        <w:t xml:space="preserve"> this</w:t>
      </w:r>
      <w:r w:rsidRPr="00326F9E">
        <w:t xml:space="preserve"> </w:t>
      </w:r>
      <w:r w:rsidR="007A14DE">
        <w:t>data available on request.</w:t>
      </w:r>
    </w:p>
    <w:p w:rsidR="001B3BED" w:rsidRDefault="003372A1" w:rsidP="003372A1">
      <w:pPr>
        <w:pStyle w:val="BodyText"/>
      </w:pPr>
      <w:r>
        <w:fldChar w:fldCharType="begin"/>
      </w:r>
      <w:r>
        <w:instrText xml:space="preserve"> REF _Ref78122096 \h </w:instrText>
      </w:r>
      <w:r>
        <w:fldChar w:fldCharType="separate"/>
      </w:r>
      <w:r w:rsidR="00322C51">
        <w:t xml:space="preserve">Table </w:t>
      </w:r>
      <w:r w:rsidR="00322C51">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3372A1" w:rsidRDefault="003372A1" w:rsidP="003372A1">
      <w:pPr>
        <w:pStyle w:val="Caption"/>
        <w:keepNext/>
      </w:pPr>
      <w:bookmarkStart w:id="9" w:name="_Ref78122096"/>
      <w:r>
        <w:lastRenderedPageBreak/>
        <w:t xml:space="preserve">Table </w:t>
      </w:r>
      <w:fldSimple w:instr=" SEQ Table \* ARABIC ">
        <w:r w:rsidR="00322C51">
          <w:rPr>
            <w:noProof/>
          </w:rPr>
          <w:t>3</w:t>
        </w:r>
      </w:fldSimple>
      <w:bookmarkEnd w:id="9"/>
      <w:r w:rsidR="00844CAB">
        <w:t>:</w:t>
      </w:r>
      <w:r>
        <w:t xml:space="preserve"> Does the DiVA data support the LADOK matching titles</w:t>
      </w:r>
      <w:r w:rsidR="005D791D">
        <w:t xml:space="preserve"> – The data for 2019 compares LADOK and DiVA data, while the data for 2020 extends the comparison to include the thesis it</w:t>
      </w:r>
      <w:r w:rsidR="00C645A8">
        <w:t>s</w:t>
      </w:r>
      <w:r w:rsidR="005D791D">
        <w:t>elf (when the full-text was available via DiVA)</w:t>
      </w:r>
    </w:p>
    <w:tbl>
      <w:tblPr>
        <w:tblW w:w="5395" w:type="dxa"/>
        <w:tblInd w:w="93" w:type="dxa"/>
        <w:tblLook w:val="04A0" w:firstRow="1" w:lastRow="0" w:firstColumn="1" w:lastColumn="0" w:noHBand="0" w:noVBand="1"/>
      </w:tblPr>
      <w:tblGrid>
        <w:gridCol w:w="1280"/>
        <w:gridCol w:w="1280"/>
        <w:gridCol w:w="2835"/>
      </w:tblGrid>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5D791D" w:rsidP="001B3BED">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Fraction of total theses</w:t>
            </w:r>
            <w:r w:rsidR="00A868A5">
              <w:rPr>
                <w:rFonts w:ascii="Calibri" w:eastAsia="Times New Roman" w:hAnsi="Calibri" w:cs="Calibri"/>
                <w:color w:val="000000"/>
                <w:sz w:val="28"/>
                <w:szCs w:val="28"/>
              </w:rPr>
              <w:t xml:space="preserve"> in the year</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9D6E3C" w:rsidP="001B3BED">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ot examined</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bookmarkStart w:id="10" w:name="_Ref82239207"/>
      <w:r>
        <w:t>Could one exploit the DiVA data to check the quality of the LADOK data?</w:t>
      </w:r>
      <w:bookmarkEnd w:id="10"/>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 xml:space="preserve">ot matching. This suggests that perhaps the DiVA metadata could be used to check the accuracy of the LADOK titles. However, this is </w:t>
      </w:r>
      <w:r w:rsidR="00931380" w:rsidRPr="00A868A5">
        <w:rPr>
          <w:b/>
        </w:rPr>
        <w:t>not</w:t>
      </w:r>
      <w:r w:rsidR="00931380">
        <w:t xml:space="preserve"> easy to do. The problem is that one needs an identifier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rsidR="00322C51">
        <w:t xml:space="preserve">Table </w:t>
      </w:r>
      <w:r w:rsidR="00322C51">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11" w:name="_Ref78126135"/>
      <w:r>
        <w:t xml:space="preserve">Table </w:t>
      </w:r>
      <w:fldSimple w:instr=" SEQ Table \* ARABIC ">
        <w:r w:rsidR="00322C51">
          <w:rPr>
            <w:noProof/>
          </w:rPr>
          <w:t>4</w:t>
        </w:r>
      </w:fldSimple>
      <w:bookmarkEnd w:id="11"/>
      <w:r>
        <w:t>: N</w:t>
      </w:r>
      <w:r w:rsidR="004641B7">
        <w:t>umber of DiVA entries with KTHID</w:t>
      </w:r>
      <w:r>
        <w:t>s for the authors</w:t>
      </w:r>
    </w:p>
    <w:tbl>
      <w:tblPr>
        <w:tblW w:w="0" w:type="auto"/>
        <w:tblInd w:w="93" w:type="dxa"/>
        <w:tblLook w:val="04A0" w:firstRow="1" w:lastRow="0" w:firstColumn="1" w:lastColumn="0" w:noHBand="0" w:noVBand="1"/>
      </w:tblPr>
      <w:tblGrid>
        <w:gridCol w:w="2507"/>
        <w:gridCol w:w="1085"/>
        <w:gridCol w:w="1074"/>
        <w:gridCol w:w="930"/>
        <w:gridCol w:w="226"/>
        <w:gridCol w:w="1226"/>
        <w:gridCol w:w="716"/>
        <w:gridCol w:w="716"/>
        <w:gridCol w:w="716"/>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w:t>
            </w:r>
            <w:r w:rsidR="0038261D">
              <w:rPr>
                <w:rFonts w:ascii="Calibri" w:eastAsia="Times New Roman" w:hAnsi="Calibri" w:cs="Calibri"/>
                <w:color w:val="000000"/>
                <w:sz w:val="28"/>
                <w:szCs w:val="28"/>
              </w:rPr>
              <w:t>n</w:t>
            </w:r>
            <w:r w:rsidRPr="00931380">
              <w:rPr>
                <w:rFonts w:ascii="Calibri" w:eastAsia="Times New Roman" w:hAnsi="Calibri" w:cs="Calibri"/>
                <w:color w:val="000000"/>
                <w:sz w:val="28"/>
                <w:szCs w:val="28"/>
              </w:rPr>
              <w:t xml:space="preserv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862</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5</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6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9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7</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C77F03" w:rsidRPr="00931380" w:rsidTr="00931380">
        <w:trPr>
          <w:trHeight w:val="370"/>
        </w:trPr>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lastRenderedPageBreak/>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bookmarkStart w:id="12" w:name="_Ref82239210"/>
      <w:r>
        <w:lastRenderedPageBreak/>
        <w:t>How can you get the data and reproduce the results?</w:t>
      </w:r>
      <w:bookmarkEnd w:id="12"/>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w:t>
      </w:r>
      <w:r w:rsidRPr="00525C6E">
        <w:rPr>
          <w:color w:val="FF0000"/>
        </w:rPr>
        <w:t>2019</w:t>
      </w:r>
      <w:r>
        <w:t>","to":"</w:t>
      </w:r>
      <w:r w:rsidRPr="00525C6E">
        <w:rPr>
          <w:color w:val="FF0000"/>
        </w:rPr>
        <w:t>2019</w:t>
      </w:r>
      <w:r>
        <w:t>"}},{"organisationId":"</w:t>
      </w:r>
      <w:r w:rsidRPr="00525C6E">
        <w:rPr>
          <w:color w:val="FF0000"/>
        </w:rPr>
        <w:t>879224</w:t>
      </w:r>
      <w:r>
        <w:t>","organisationId-Xtra":true},{"publicationTypeCode":["studentThesis"]}</w:t>
      </w:r>
      <w:r w:rsidR="004725AE">
        <w:t>]]&amp;onlyFullText=false&amp;noOfRows=5</w:t>
      </w:r>
      <w:r>
        <w:t>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r w:rsidR="004725AE">
        <w:t xml:space="preserve"> and</w:t>
      </w:r>
    </w:p>
    <w:p w:rsidR="004641B7" w:rsidRDefault="004641B7" w:rsidP="004641B7">
      <w:pPr>
        <w:pStyle w:val="BodyText"/>
      </w:pPr>
      <w:r>
        <w:t xml:space="preserve">    'EECS': "879223"</w:t>
      </w:r>
      <w:r w:rsidR="004725AE">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15" w:history="1">
        <w:r w:rsidRPr="00881355">
          <w:rPr>
            <w:rStyle w:val="Hyperlink"/>
          </w:rPr>
          <w:t>https://github.com/gqmaguirejr/E-learning</w:t>
        </w:r>
      </w:hyperlink>
      <w:r>
        <w:t xml:space="preserve"> </w:t>
      </w:r>
    </w:p>
    <w:p w:rsidR="003902D3" w:rsidRPr="00A9708D" w:rsidRDefault="009D6E3C" w:rsidP="003902D3">
      <w:pPr>
        <w:pStyle w:val="BodyText"/>
      </w:pPr>
      <w:r>
        <w:t>To run the programs that get data from LADOK, you need the ladok3 python library. This</w:t>
      </w:r>
      <w:r w:rsidR="00C645A8">
        <w:t xml:space="preserve"> library </w:t>
      </w:r>
      <w:r>
        <w:t xml:space="preserve">is available via </w:t>
      </w:r>
      <w:hyperlink r:id="rId16" w:history="1">
        <w:r w:rsidRPr="00242DFE">
          <w:rPr>
            <w:rStyle w:val="Hyperlink"/>
          </w:rPr>
          <w:t>https://pypi.org/project/ladok3/</w:t>
        </w:r>
      </w:hyperlink>
      <w:r>
        <w:t xml:space="preserve"> with source code and examples of using it at </w:t>
      </w:r>
      <w:hyperlink r:id="rId17" w:history="1">
        <w:r w:rsidRPr="00242DFE">
          <w:rPr>
            <w:rStyle w:val="Hyperlink"/>
          </w:rPr>
          <w:t>https://github.com/dbosk/ladok3</w:t>
        </w:r>
      </w:hyperlink>
      <w:r>
        <w:t>.</w:t>
      </w:r>
      <w:r w:rsidR="00D83323">
        <w:t xml:space="preserve"> The program also uses the KTH KOPPS API to get the data about the course codes and their status,</w:t>
      </w:r>
      <w:r w:rsidR="00FC197A">
        <w:t xml:space="preserve"> and</w:t>
      </w:r>
      <w:r w:rsidR="00D83323">
        <w:t xml:space="preserve"> you may need an access key for this. Degree project course codes are assumed to be those that end in “X”. The problem assumes that there is only </w:t>
      </w:r>
      <w:r w:rsidR="00C645A8">
        <w:t>a single</w:t>
      </w:r>
      <w:r w:rsidR="00D83323">
        <w:t xml:space="preserve"> course moment with a </w:t>
      </w:r>
      <w:r w:rsidR="00C7002A">
        <w:t xml:space="preserve">project </w:t>
      </w:r>
      <w:r w:rsidR="00D83323">
        <w:t>title and alternative title and then uses this information as the thesis title and alternative title.</w:t>
      </w: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002A" w:rsidRDefault="00C7002A" w:rsidP="00444F69">
      <w:pPr>
        <w:spacing w:after="0" w:line="240" w:lineRule="auto"/>
      </w:pPr>
      <w:r>
        <w:separator/>
      </w:r>
    </w:p>
  </w:endnote>
  <w:endnote w:type="continuationSeparator" w:id="0">
    <w:p w:rsidR="00C7002A" w:rsidRDefault="00C7002A"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C7002A" w:rsidRDefault="00C7002A">
        <w:pPr>
          <w:pStyle w:val="Footer"/>
          <w:jc w:val="center"/>
        </w:pPr>
        <w:r>
          <w:fldChar w:fldCharType="begin"/>
        </w:r>
        <w:r>
          <w:instrText xml:space="preserve"> PAGE   \* MERGEFORMAT </w:instrText>
        </w:r>
        <w:r>
          <w:fldChar w:fldCharType="separate"/>
        </w:r>
        <w:r w:rsidR="00322C51">
          <w:rPr>
            <w:noProof/>
          </w:rPr>
          <w:t>8</w:t>
        </w:r>
        <w:r>
          <w:rPr>
            <w:noProof/>
          </w:rPr>
          <w:fldChar w:fldCharType="end"/>
        </w:r>
      </w:p>
    </w:sdtContent>
  </w:sdt>
  <w:p w:rsidR="00C7002A" w:rsidRDefault="00C700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002A" w:rsidRDefault="00C7002A" w:rsidP="00444F69">
      <w:pPr>
        <w:spacing w:after="0" w:line="240" w:lineRule="auto"/>
      </w:pPr>
      <w:r>
        <w:separator/>
      </w:r>
    </w:p>
  </w:footnote>
  <w:footnote w:type="continuationSeparator" w:id="0">
    <w:p w:rsidR="00C7002A" w:rsidRDefault="00C7002A" w:rsidP="00444F69">
      <w:pPr>
        <w:spacing w:after="0" w:line="240" w:lineRule="auto"/>
      </w:pPr>
      <w:r>
        <w:continuationSeparator/>
      </w:r>
    </w:p>
  </w:footnote>
  <w:footnote w:id="1">
    <w:p w:rsidR="00C7002A" w:rsidRDefault="00C7002A">
      <w:pPr>
        <w:pStyle w:val="FootnoteText"/>
      </w:pPr>
      <w:r>
        <w:rPr>
          <w:rStyle w:val="FootnoteReference"/>
        </w:rPr>
        <w:footnoteRef/>
      </w:r>
      <w:r>
        <w:t xml:space="preserve"> Data and equation entry into spreadsheets was already pointed out as a problem by Ray Panko</w:t>
      </w:r>
      <w:r w:rsidR="001F020A" w:rsidRPr="001F020A">
        <w:t xml:space="preserve"> </w:t>
      </w:r>
      <w:r w:rsidR="001F020A">
        <w:t xml:space="preserve">in </w:t>
      </w:r>
      <w:r w:rsidR="001F020A" w:rsidRPr="001F020A">
        <w:t>1998</w:t>
      </w:r>
      <w:r>
        <w:t>, see</w:t>
      </w:r>
      <w:r w:rsidR="001F020A">
        <w:t xml:space="preserve"> also</w:t>
      </w:r>
      <w:r>
        <w:t xml:space="preserve"> his 2016 paper, “</w:t>
      </w:r>
      <w:r w:rsidRPr="00EC23ED">
        <w:t xml:space="preserve">What </w:t>
      </w:r>
      <w:proofErr w:type="gramStart"/>
      <w:r w:rsidRPr="00EC23ED">
        <w:t>We Don't Know About</w:t>
      </w:r>
      <w:proofErr w:type="gramEnd"/>
      <w:r w:rsidRPr="00EC23ED">
        <w:t xml:space="preserve"> Spreadsheet Errors Today: The Facts, Why We Don't Believe Them, and What We Need to Do</w:t>
      </w:r>
      <w:r>
        <w:t xml:space="preserve">” </w:t>
      </w:r>
      <w:hyperlink r:id="rId1" w:history="1">
        <w:r w:rsidRPr="00242DFE">
          <w:rPr>
            <w:rStyle w:val="Hyperlink"/>
          </w:rPr>
          <w:t>https://arxiv.org/abs/1602.02601</w:t>
        </w:r>
      </w:hyperlink>
      <w:r>
        <w:t xml:space="preserve">. His work points to a 1-5% human error </w:t>
      </w:r>
      <w:proofErr w:type="gramStart"/>
      <w:r>
        <w:t>rate,</w:t>
      </w:r>
      <w:proofErr w:type="gramEnd"/>
      <w:r>
        <w:t xml:space="preserve"> see: </w:t>
      </w:r>
      <w:hyperlink r:id="rId2" w:history="1">
        <w:r w:rsidRPr="00242DFE">
          <w:rPr>
            <w:rStyle w:val="Hyperlink"/>
          </w:rPr>
          <w:t>http://panko.com/HumanErr/SimpleNontrivial.html</w:t>
        </w:r>
      </w:hyperlink>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002A" w:rsidRDefault="00C7002A" w:rsidP="00491038">
    <w:pPr>
      <w:pStyle w:val="Header"/>
      <w:tabs>
        <w:tab w:val="clear" w:pos="4680"/>
        <w:tab w:val="clear" w:pos="9360"/>
        <w:tab w:val="right" w:pos="9072"/>
      </w:tabs>
    </w:pPr>
    <w:r>
      <w:t>2021-09-11</w:t>
    </w:r>
    <w:r>
      <w:tab/>
    </w:r>
    <w:r>
      <w:rPr>
        <w:rFonts w:ascii="Arial" w:eastAsia="Times New Roman" w:hAnsi="Arial" w:cs="Arial"/>
        <w:color w:val="000000"/>
        <w:lang w:eastAsia="sv-SE"/>
      </w:rPr>
      <w:t>Improved quality contr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6gFAKz8VYo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2C51"/>
    <w:rsid w:val="00326F9E"/>
    <w:rsid w:val="003316E0"/>
    <w:rsid w:val="003372A1"/>
    <w:rsid w:val="003474DA"/>
    <w:rsid w:val="0035556C"/>
    <w:rsid w:val="00357D22"/>
    <w:rsid w:val="003630EC"/>
    <w:rsid w:val="00370AD5"/>
    <w:rsid w:val="0037556E"/>
    <w:rsid w:val="0038261D"/>
    <w:rsid w:val="00382B54"/>
    <w:rsid w:val="0038541E"/>
    <w:rsid w:val="003902D3"/>
    <w:rsid w:val="00393D54"/>
    <w:rsid w:val="003A5884"/>
    <w:rsid w:val="003B1952"/>
    <w:rsid w:val="003B522B"/>
    <w:rsid w:val="003C04A9"/>
    <w:rsid w:val="003C66A1"/>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641B7"/>
    <w:rsid w:val="00471256"/>
    <w:rsid w:val="004725AE"/>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C6E"/>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B1B09"/>
    <w:rsid w:val="006C29D7"/>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14DE"/>
    <w:rsid w:val="007A5200"/>
    <w:rsid w:val="007A52C8"/>
    <w:rsid w:val="007B4940"/>
    <w:rsid w:val="007B59BE"/>
    <w:rsid w:val="007B5C7D"/>
    <w:rsid w:val="007C6CE5"/>
    <w:rsid w:val="007D0190"/>
    <w:rsid w:val="007D231B"/>
    <w:rsid w:val="007E2322"/>
    <w:rsid w:val="007F2545"/>
    <w:rsid w:val="007F3A7F"/>
    <w:rsid w:val="007F5472"/>
    <w:rsid w:val="007F5A90"/>
    <w:rsid w:val="008133F0"/>
    <w:rsid w:val="008244BD"/>
    <w:rsid w:val="008257CB"/>
    <w:rsid w:val="0082750F"/>
    <w:rsid w:val="0083286E"/>
    <w:rsid w:val="00841010"/>
    <w:rsid w:val="00844CAB"/>
    <w:rsid w:val="008526BB"/>
    <w:rsid w:val="00853719"/>
    <w:rsid w:val="00854737"/>
    <w:rsid w:val="008661F5"/>
    <w:rsid w:val="00875A58"/>
    <w:rsid w:val="00885A39"/>
    <w:rsid w:val="0089458D"/>
    <w:rsid w:val="008A0B4B"/>
    <w:rsid w:val="008A7789"/>
    <w:rsid w:val="008B1358"/>
    <w:rsid w:val="008B56BC"/>
    <w:rsid w:val="008D4DD5"/>
    <w:rsid w:val="008E2352"/>
    <w:rsid w:val="009053CB"/>
    <w:rsid w:val="00911C0A"/>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D6E3C"/>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645A8"/>
    <w:rsid w:val="00C7002A"/>
    <w:rsid w:val="00C71738"/>
    <w:rsid w:val="00C75F2E"/>
    <w:rsid w:val="00C77F03"/>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323"/>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13301"/>
    <w:rsid w:val="00F216A9"/>
    <w:rsid w:val="00F26B55"/>
    <w:rsid w:val="00F274A7"/>
    <w:rsid w:val="00F35D0F"/>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github.com/dbosk/ladok3" TargetMode="External"/><Relationship Id="rId2" Type="http://schemas.openxmlformats.org/officeDocument/2006/relationships/numbering" Target="numbering.xml"/><Relationship Id="rId16" Type="http://schemas.openxmlformats.org/officeDocument/2006/relationships/hyperlink" Target="https://pypi.org/project/ladok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github.com/gqmaguirejr/E-learning" TargetMode="External"/><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2" Type="http://schemas.openxmlformats.org/officeDocument/2006/relationships/hyperlink" Target="http://panko.com/HumanErr/SimpleNontrivial.html" TargetMode="External"/><Relationship Id="rId1" Type="http://schemas.openxmlformats.org/officeDocument/2006/relationships/hyperlink" Target="https://arxiv.org/abs/1602.026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672093696"/>
        <c:axId val="672144128"/>
      </c:lineChart>
      <c:catAx>
        <c:axId val="672093696"/>
        <c:scaling>
          <c:orientation val="minMax"/>
        </c:scaling>
        <c:delete val="0"/>
        <c:axPos val="b"/>
        <c:numFmt formatCode="General" sourceLinked="1"/>
        <c:majorTickMark val="out"/>
        <c:minorTickMark val="none"/>
        <c:tickLblPos val="nextTo"/>
        <c:crossAx val="672144128"/>
        <c:crosses val="autoZero"/>
        <c:auto val="1"/>
        <c:lblAlgn val="ctr"/>
        <c:lblOffset val="100"/>
        <c:noMultiLvlLbl val="0"/>
      </c:catAx>
      <c:valAx>
        <c:axId val="672144128"/>
        <c:scaling>
          <c:orientation val="minMax"/>
          <c:max val="800"/>
        </c:scaling>
        <c:delete val="0"/>
        <c:axPos val="l"/>
        <c:majorGridlines/>
        <c:numFmt formatCode="General" sourceLinked="1"/>
        <c:majorTickMark val="out"/>
        <c:minorTickMark val="none"/>
        <c:tickLblPos val="nextTo"/>
        <c:crossAx val="672093696"/>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672095744"/>
        <c:axId val="672142976"/>
      </c:lineChart>
      <c:catAx>
        <c:axId val="672095744"/>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672142976"/>
        <c:crosses val="autoZero"/>
        <c:auto val="1"/>
        <c:lblAlgn val="ctr"/>
        <c:lblOffset val="100"/>
        <c:noMultiLvlLbl val="0"/>
      </c:catAx>
      <c:valAx>
        <c:axId val="672142976"/>
        <c:scaling>
          <c:orientation val="minMax"/>
        </c:scaling>
        <c:delete val="0"/>
        <c:axPos val="l"/>
        <c:majorGridlines/>
        <c:numFmt formatCode="General" sourceLinked="1"/>
        <c:majorTickMark val="out"/>
        <c:minorTickMark val="none"/>
        <c:tickLblPos val="nextTo"/>
        <c:crossAx val="672095744"/>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3.4482758620689655E-2</c:v>
                </c:pt>
                <c:pt idx="3" formatCode="0.00%">
                  <c:v>0.26640926640926643</c:v>
                </c:pt>
                <c:pt idx="4" formatCode="0.00%">
                  <c:v>1.1811023622047244E-2</c:v>
                </c:pt>
                <c:pt idx="5" formatCode="0.00%">
                  <c:v>5.0541516245487361E-2</c:v>
                </c:pt>
                <c:pt idx="6" formatCode="0.00%">
                  <c:v>4.0697674418604654E-2</c:v>
                </c:pt>
                <c:pt idx="7" formatCode="0.00%">
                  <c:v>6.1170212765957445E-2</c:v>
                </c:pt>
                <c:pt idx="8" formatCode="0.00%">
                  <c:v>6.1497326203208559E-2</c:v>
                </c:pt>
                <c:pt idx="9" formatCode="0.00%">
                  <c:v>7.9207920792079209E-2</c:v>
                </c:pt>
                <c:pt idx="10" formatCode="0.00%">
                  <c:v>0.12979351032448377</c:v>
                </c:pt>
                <c:pt idx="11" formatCode="0.00%">
                  <c:v>0.1010752688172043</c:v>
                </c:pt>
                <c:pt idx="12" formatCode="0.00%">
                  <c:v>6.2780269058295965E-2</c:v>
                </c:pt>
                <c:pt idx="13" formatCode="0.00%">
                  <c:v>7.8723404255319152E-2</c:v>
                </c:pt>
                <c:pt idx="14" formatCode="0.00%">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538461538461539</c:v>
                </c:pt>
                <c:pt idx="3" formatCode="0.00%">
                  <c:v>5.1948051948051951E-2</c:v>
                </c:pt>
                <c:pt idx="4" formatCode="0.00%">
                  <c:v>3.1496062992125984E-2</c:v>
                </c:pt>
                <c:pt idx="5" formatCode="0.00%">
                  <c:v>1.1049723756906077E-2</c:v>
                </c:pt>
                <c:pt idx="6" formatCode="0.00%">
                  <c:v>0</c:v>
                </c:pt>
                <c:pt idx="7" formatCode="0.00%">
                  <c:v>2.8368794326241134E-2</c:v>
                </c:pt>
                <c:pt idx="8" formatCode="0.00%">
                  <c:v>0</c:v>
                </c:pt>
                <c:pt idx="9" formatCode="0.00%">
                  <c:v>0.23076923076923078</c:v>
                </c:pt>
                <c:pt idx="10" formatCode="0.00%">
                  <c:v>0.23076923076923078</c:v>
                </c:pt>
                <c:pt idx="11" formatCode="0.00%">
                  <c:v>0.20717131474103587</c:v>
                </c:pt>
                <c:pt idx="12" formatCode="0.00%">
                  <c:v>8.1967213114754103E-3</c:v>
                </c:pt>
                <c:pt idx="13" formatCode="0.00%">
                  <c:v>7.6923076923076927E-3</c:v>
                </c:pt>
                <c:pt idx="14" formatCode="0.00%">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c:v>
                </c:pt>
                <c:pt idx="3" formatCode="0.00%">
                  <c:v>0.40079365079365081</c:v>
                </c:pt>
                <c:pt idx="4" formatCode="0.00%">
                  <c:v>7.6411960132890366E-2</c:v>
                </c:pt>
                <c:pt idx="5" formatCode="0.00%">
                  <c:v>0.39622641509433965</c:v>
                </c:pt>
                <c:pt idx="6" formatCode="0.00%">
                  <c:v>0.41538461538461541</c:v>
                </c:pt>
                <c:pt idx="7" formatCode="0.00%">
                  <c:v>0.62049861495844871</c:v>
                </c:pt>
                <c:pt idx="8" formatCode="0.00%">
                  <c:v>0.5582655826558266</c:v>
                </c:pt>
                <c:pt idx="9" formatCode="0.00%">
                  <c:v>0.23036649214659685</c:v>
                </c:pt>
                <c:pt idx="10" formatCode="0.00%">
                  <c:v>0.28978622327790976</c:v>
                </c:pt>
                <c:pt idx="11" formatCode="0.00%">
                  <c:v>0.20316027088036118</c:v>
                </c:pt>
                <c:pt idx="12" formatCode="0.00%">
                  <c:v>0.33263598326359833</c:v>
                </c:pt>
                <c:pt idx="13" formatCode="0.00%">
                  <c:v>0.375</c:v>
                </c:pt>
                <c:pt idx="14" formatCode="0.00%">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683929600"/>
        <c:axId val="682558016"/>
      </c:lineChart>
      <c:catAx>
        <c:axId val="683929600"/>
        <c:scaling>
          <c:orientation val="minMax"/>
        </c:scaling>
        <c:delete val="0"/>
        <c:axPos val="b"/>
        <c:numFmt formatCode="General" sourceLinked="1"/>
        <c:majorTickMark val="out"/>
        <c:minorTickMark val="none"/>
        <c:tickLblPos val="nextTo"/>
        <c:crossAx val="682558016"/>
        <c:crosses val="autoZero"/>
        <c:auto val="1"/>
        <c:lblAlgn val="ctr"/>
        <c:lblOffset val="100"/>
        <c:noMultiLvlLbl val="0"/>
      </c:catAx>
      <c:valAx>
        <c:axId val="682558016"/>
        <c:scaling>
          <c:orientation val="minMax"/>
          <c:max val="1"/>
        </c:scaling>
        <c:delete val="0"/>
        <c:axPos val="l"/>
        <c:majorGridlines/>
        <c:numFmt formatCode="0%" sourceLinked="0"/>
        <c:majorTickMark val="out"/>
        <c:minorTickMark val="none"/>
        <c:tickLblPos val="nextTo"/>
        <c:crossAx val="683929600"/>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683931136"/>
        <c:axId val="682559744"/>
      </c:lineChart>
      <c:catAx>
        <c:axId val="683931136"/>
        <c:scaling>
          <c:orientation val="minMax"/>
        </c:scaling>
        <c:delete val="0"/>
        <c:axPos val="b"/>
        <c:numFmt formatCode="General" sourceLinked="1"/>
        <c:majorTickMark val="out"/>
        <c:minorTickMark val="none"/>
        <c:tickLblPos val="nextTo"/>
        <c:crossAx val="682559744"/>
        <c:crosses val="autoZero"/>
        <c:auto val="1"/>
        <c:lblAlgn val="ctr"/>
        <c:lblOffset val="100"/>
        <c:noMultiLvlLbl val="0"/>
      </c:catAx>
      <c:valAx>
        <c:axId val="682559744"/>
        <c:scaling>
          <c:orientation val="minMax"/>
          <c:max val="1"/>
        </c:scaling>
        <c:delete val="0"/>
        <c:axPos val="l"/>
        <c:majorGridlines/>
        <c:numFmt formatCode="0%" sourceLinked="0"/>
        <c:majorTickMark val="out"/>
        <c:minorTickMark val="none"/>
        <c:tickLblPos val="nextTo"/>
        <c:crossAx val="683931136"/>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5C9492-E3C6-4B9A-89F7-B39539A56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2</Pages>
  <Words>2477</Words>
  <Characters>1412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32</cp:revision>
  <cp:lastPrinted>2021-09-11T13:32:00Z</cp:lastPrinted>
  <dcterms:created xsi:type="dcterms:W3CDTF">2021-07-25T13:30:00Z</dcterms:created>
  <dcterms:modified xsi:type="dcterms:W3CDTF">2021-09-1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